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7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7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6T16:11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QW4FMQhDUS/A/W/pG7g8R+2mm0qw+Jno/8ksLIMNpPxnqT7qW1W13O55fYev+rv++60GiW11VzeHLR4wmmd2Dgd41aX5cx/hJUypTvAMJG/Eu88fkv6uA31ZQwx9I7TX+aseH4IM2fY63lECZtgambfxEuzPRup1/vSUlSC5r7eIaj0bltb5A0vQHIIct/xEURDtPKPNAT+nIxg87/UQjRFiA4owa371KiSHvf9+WpYT795/1Ibi5XJa1oG+fl1mkGvfD8Yk1Bn9FCPu+7NoMbEKfWbNj6zB0GB7n78AOZhz1kV/rkjxJtzF/KBuU3MxzcF8gxu14QM9ApWY4aoTvIr/GCB1ct9AV79avsjfm3Dz4z6Yl9w2HEtndB7473Pvu99ASFi4ivN/e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Woot! QuickCal ftw! Thanks, Bret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7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6T16:11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b5feb7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b5feb7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73</dc:title>
  <dc:creator/>
  <cp:keywords/>
  <dcterms:created xsi:type="dcterms:W3CDTF">2026-04-26T16:11:14Z</dcterms:created>
  <dcterms:modified xsi:type="dcterms:W3CDTF">2026-04-26T16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